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47D1B4" w14:textId="77777777" w:rsidR="00A9145E" w:rsidRDefault="009A07A6">
      <w:pPr>
        <w:pStyle w:val="Title"/>
      </w:pPr>
      <w:r>
        <w:t>Uganda</w:t>
      </w:r>
    </w:p>
    <w:p w14:paraId="5344E279" w14:textId="77777777" w:rsidR="00A9145E" w:rsidRDefault="009A07A6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14B10E02" w14:textId="77777777" w:rsidR="00A9145E" w:rsidRDefault="009A07A6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6773123B" w14:textId="77777777" w:rsidR="00A9145E" w:rsidRDefault="009A07A6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date stability stabilityCategory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&lt;chr&gt;   &lt;dbl&gt;     &lt;dbl&gt; &lt;chr&gt;              </w:t>
      </w:r>
      <w:r>
        <w:br/>
      </w:r>
      <w:r>
        <w:rPr>
          <w:rStyle w:val="VerbatimChar"/>
        </w:rPr>
        <w:t xml:space="preserve">##  1 Uganda   1996    -1.53  highly unstable    </w:t>
      </w:r>
      <w:r>
        <w:br/>
      </w:r>
      <w:r>
        <w:rPr>
          <w:rStyle w:val="VerbatimChar"/>
        </w:rPr>
        <w:t xml:space="preserve">##  2 Uganda   1998    -1.10  highly unstable    </w:t>
      </w:r>
      <w:r>
        <w:br/>
      </w:r>
      <w:r>
        <w:rPr>
          <w:rStyle w:val="VerbatimChar"/>
        </w:rPr>
        <w:t xml:space="preserve">##  3 Uganda   2000    -1.25  highly unstable    </w:t>
      </w:r>
      <w:r>
        <w:br/>
      </w:r>
      <w:r>
        <w:rPr>
          <w:rStyle w:val="VerbatimChar"/>
        </w:rPr>
        <w:t xml:space="preserve">##  4 Uganda   2002    -1.42  highly unstable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5 Uganda   2003    -1.56  highly unstable    </w:t>
      </w:r>
      <w:r>
        <w:br/>
      </w:r>
      <w:r>
        <w:rPr>
          <w:rStyle w:val="VerbatimChar"/>
        </w:rPr>
        <w:t xml:space="preserve">##  6 Uganda   2004    -1.31  highly unstable    </w:t>
      </w:r>
      <w:r>
        <w:br/>
      </w:r>
      <w:r>
        <w:rPr>
          <w:rStyle w:val="VerbatimChar"/>
        </w:rPr>
        <w:t xml:space="preserve">##  7 Uganda   2005    -1.42  highly unstable    </w:t>
      </w:r>
      <w:r>
        <w:br/>
      </w:r>
      <w:r>
        <w:rPr>
          <w:rStyle w:val="VerbatimChar"/>
        </w:rPr>
        <w:t xml:space="preserve">##  8 Uganda   2006    -1.14  highly unstable    </w:t>
      </w:r>
      <w:r>
        <w:br/>
      </w:r>
      <w:r>
        <w:rPr>
          <w:rStyle w:val="VerbatimChar"/>
        </w:rPr>
        <w:t>##  9 Uganda   2007    -0.915 moderately unstable</w:t>
      </w:r>
      <w:r>
        <w:br/>
      </w:r>
      <w:r>
        <w:rPr>
          <w:rStyle w:val="VerbatimChar"/>
        </w:rPr>
        <w:t>## 10 Ugan</w:t>
      </w:r>
      <w:r>
        <w:rPr>
          <w:rStyle w:val="VerbatimChar"/>
        </w:rPr>
        <w:t>da   2008    -0.876 moderately unstable</w:t>
      </w:r>
      <w:r>
        <w:br/>
      </w:r>
      <w:r>
        <w:rPr>
          <w:rStyle w:val="VerbatimChar"/>
        </w:rPr>
        <w:t>## 11 Uganda   2009    -0.992 moderately unstable</w:t>
      </w:r>
      <w:r>
        <w:br/>
      </w:r>
      <w:r>
        <w:rPr>
          <w:rStyle w:val="VerbatimChar"/>
        </w:rPr>
        <w:t xml:space="preserve">## 12 Uganda   2010    -1.00  highly unstable    </w:t>
      </w:r>
      <w:r>
        <w:br/>
      </w:r>
      <w:r>
        <w:rPr>
          <w:rStyle w:val="VerbatimChar"/>
        </w:rPr>
        <w:t>## 13 Uganda   2011    -0.976 moderately unstable</w:t>
      </w:r>
      <w:r>
        <w:br/>
      </w:r>
      <w:r>
        <w:rPr>
          <w:rStyle w:val="VerbatimChar"/>
        </w:rPr>
        <w:t>## 14 Uganda   2012    -0.869 moderately unstable</w:t>
      </w:r>
      <w:r>
        <w:br/>
      </w:r>
      <w:r>
        <w:rPr>
          <w:rStyle w:val="VerbatimChar"/>
        </w:rPr>
        <w:t>## 15 Uganda   2</w:t>
      </w:r>
      <w:r>
        <w:rPr>
          <w:rStyle w:val="VerbatimChar"/>
        </w:rPr>
        <w:t>013    -0.839 moderately unstable</w:t>
      </w:r>
      <w:r>
        <w:br/>
      </w:r>
      <w:r>
        <w:rPr>
          <w:rStyle w:val="VerbatimChar"/>
        </w:rPr>
        <w:t>## 16 Uganda   2014    -0.941 moderately unstable</w:t>
      </w:r>
      <w:r>
        <w:br/>
      </w:r>
      <w:r>
        <w:rPr>
          <w:rStyle w:val="VerbatimChar"/>
        </w:rPr>
        <w:t>## 17 Uganda   2015    -0.805 moderately unstable</w:t>
      </w:r>
      <w:r>
        <w:br/>
      </w:r>
      <w:r>
        <w:rPr>
          <w:rStyle w:val="VerbatimChar"/>
        </w:rPr>
        <w:t>## 18 Uganda   2016    -0.715 moderately unstable</w:t>
      </w:r>
      <w:r>
        <w:br/>
      </w:r>
      <w:r>
        <w:rPr>
          <w:rStyle w:val="VerbatimChar"/>
        </w:rPr>
        <w:t>## 19 Uganda   2017    -0.557 moderately unstable</w:t>
      </w:r>
    </w:p>
    <w:p w14:paraId="448F416B" w14:textId="77777777" w:rsidR="00A9145E" w:rsidRDefault="009A07A6">
      <w:pPr>
        <w:pStyle w:val="Heading2"/>
      </w:pPr>
      <w:bookmarkStart w:id="1" w:name="political-stability-estimate-plot"/>
      <w:r>
        <w:t>Political Stability Es</w:t>
      </w:r>
      <w:r>
        <w:t>timate Plot</w:t>
      </w:r>
      <w:bookmarkEnd w:id="1"/>
    </w:p>
    <w:p w14:paraId="46CD737F" w14:textId="77777777" w:rsidR="00A9145E" w:rsidRDefault="009A07A6">
      <w:pPr>
        <w:pStyle w:val="FirstParagraph"/>
      </w:pPr>
      <w:r>
        <w:t>The plot shows the trends of stabilization and destabilization for the each country.</w:t>
      </w:r>
    </w:p>
    <w:p w14:paraId="52D4AFDE" w14:textId="77777777" w:rsidR="00A9145E" w:rsidRDefault="009A07A6">
      <w:pPr>
        <w:pStyle w:val="BodyText"/>
      </w:pPr>
      <w:r>
        <w:t>A stabilization trend can be classified as absolute, if the stability scores move from unstable or moderately unstable to moderately stable or stable (that is,</w:t>
      </w:r>
      <w:r>
        <w:t xml:space="preserve"> crossing up the red line). The trend can be considered relative, if the scores remain in the same positive or negative areas. Similarly, a destabilization trend can be classified as absolute, if the stability scores move from stable or moderately stable t</w:t>
      </w:r>
      <w:r>
        <w:t>o moderately unstable or unstable (that is, crossing down the red line). The trend is considered relative, if the scores remain in the same positive or negative areas.</w:t>
      </w:r>
    </w:p>
    <w:p w14:paraId="446BC498" w14:textId="77777777" w:rsidR="00A9145E" w:rsidRDefault="009A07A6">
      <w:pPr>
        <w:pStyle w:val="BodyText"/>
      </w:pPr>
      <w:r>
        <w:rPr>
          <w:noProof/>
        </w:rPr>
        <w:lastRenderedPageBreak/>
        <w:drawing>
          <wp:inline distT="0" distB="0" distL="0" distR="0" wp14:anchorId="7561D91A" wp14:editId="45D2AB2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9145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0B4A3C" w14:textId="77777777" w:rsidR="009A07A6" w:rsidRDefault="009A07A6">
      <w:pPr>
        <w:spacing w:after="0"/>
      </w:pPr>
      <w:r>
        <w:separator/>
      </w:r>
    </w:p>
  </w:endnote>
  <w:endnote w:type="continuationSeparator" w:id="0">
    <w:p w14:paraId="4B45D16F" w14:textId="77777777" w:rsidR="009A07A6" w:rsidRDefault="009A07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9A073B" w14:textId="77777777" w:rsidR="009A07A6" w:rsidRDefault="009A07A6">
      <w:r>
        <w:separator/>
      </w:r>
    </w:p>
  </w:footnote>
  <w:footnote w:type="continuationSeparator" w:id="0">
    <w:p w14:paraId="2F548BEE" w14:textId="77777777" w:rsidR="009A07A6" w:rsidRDefault="009A07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3E8DB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A07A6"/>
    <w:rsid w:val="00A9145E"/>
    <w:rsid w:val="00B86B75"/>
    <w:rsid w:val="00BC48D5"/>
    <w:rsid w:val="00C36279"/>
    <w:rsid w:val="00DD499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F8EDE"/>
  <w15:docId w15:val="{2532B7B8-E004-4033-A385-828BAAC91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8</Words>
  <Characters>1705</Characters>
  <Application>Microsoft Office Word</Application>
  <DocSecurity>0</DocSecurity>
  <Lines>14</Lines>
  <Paragraphs>3</Paragraphs>
  <ScaleCrop>false</ScaleCrop>
  <Company/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ganda</dc:title>
  <dc:creator>Adrien Ratsimbaharison</dc:creator>
  <cp:keywords/>
  <cp:lastModifiedBy>Adrien Ratsimbaharison</cp:lastModifiedBy>
  <cp:revision>2</cp:revision>
  <dcterms:created xsi:type="dcterms:W3CDTF">2021-03-11T19:56:00Z</dcterms:created>
  <dcterms:modified xsi:type="dcterms:W3CDTF">2021-03-11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